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erra</w:t>
      </w:r>
      <w:r>
        <w:t xml:space="preserve"> </w:t>
      </w:r>
      <w:r>
        <w:t xml:space="preserve">Leon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erra Leone received a score of 5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erra Leon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erra Leone received a score of</w:t>
      </w:r>
      <w:r>
        <w:t xml:space="preserve"> </w:t>
      </w:r>
      <w:r>
        <w:rPr>
          <w:bCs/>
          <w:b/>
        </w:rPr>
        <w:t xml:space="preserve">65.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erra Leone received a score of 7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erra Leone received a score of 3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erra Leone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erra Leon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erra Leon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erra Leon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erra Leon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erra Leon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erra Leon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erra Leone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erra Leon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erra Leone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erra Leon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erra Leone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erra Leon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ierra%20Leon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ierra%20Leon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ierra%20Leon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ierra%20Leon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ierra%20Leon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ierra%20Leon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ierra%20Leon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ierra%20Leon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ierra%20Leon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ierra%20Leon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ierra%20Leon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ierra%20Leon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ierra%20Leon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ierra%20Leon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ierra%20Leon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ierra%20Leon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ierra%20Leon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5, 2008, 2010, 2013, 2016,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4:39Z</dcterms:created>
  <dcterms:modified xsi:type="dcterms:W3CDTF">2024-03-19T20: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erra Leone Country Report</vt:lpwstr>
  </property>
</Properties>
</file>